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A9946A3" w14:textId="3002A692" w:rsidR="002E1CC1" w:rsidRPr="0053272D" w:rsidRDefault="00000000" w:rsidP="0053272D">
      <w:pPr>
        <w:pStyle w:val="FirstParagraph"/>
        <w:jc w:val="center"/>
        <w:rPr>
          <w:rFonts w:ascii="Times New Roman" w:hAnsi="Times New Roman" w:cs="Times New Roman"/>
        </w:rPr>
      </w:pPr>
      <w:r w:rsidRPr="0053272D">
        <w:rPr>
          <w:rFonts w:ascii="Times New Roman" w:hAnsi="Times New Roman" w:cs="Times New Roman"/>
        </w:rPr>
        <w:t>TIEKĖJO SIŪLOMOS PREKĖS ATITIKTIES TECHNINIAMS REIKALAVIMAMS LENTELĖ</w:t>
      </w:r>
    </w:p>
    <w:p w14:paraId="7537A671" w14:textId="77777777" w:rsidR="002E1CC1" w:rsidRPr="0053272D" w:rsidRDefault="00000000">
      <w:pPr>
        <w:pStyle w:val="Pagrindinistekstas"/>
        <w:rPr>
          <w:rFonts w:ascii="Times New Roman" w:hAnsi="Times New Roman" w:cs="Times New Roman"/>
        </w:rPr>
      </w:pPr>
      <w:r w:rsidRPr="0053272D">
        <w:rPr>
          <w:rFonts w:ascii="Times New Roman" w:hAnsi="Times New Roman" w:cs="Times New Roman"/>
        </w:rPr>
        <w:t>Tiekėjas patvirtina, kad siūloma prekė ir montavimo darbai atitinka visus techninėje specifikacijoje nustatytus reikalavimus.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558"/>
        <w:gridCol w:w="2178"/>
        <w:gridCol w:w="1872"/>
        <w:gridCol w:w="1350"/>
        <w:gridCol w:w="900"/>
        <w:gridCol w:w="1440"/>
        <w:gridCol w:w="1278"/>
      </w:tblGrid>
      <w:tr w:rsidR="002E1CC1" w:rsidRPr="0053272D" w14:paraId="7F6D6AB6" w14:textId="77777777" w:rsidTr="0053272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558" w:type="dxa"/>
          </w:tcPr>
          <w:p w14:paraId="72F924F9" w14:textId="77777777" w:rsidR="002E1CC1" w:rsidRPr="0053272D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3272D">
              <w:rPr>
                <w:rFonts w:ascii="Times New Roman" w:hAnsi="Times New Roman" w:cs="Times New Roman"/>
              </w:rPr>
              <w:t>Eil. Nr.</w:t>
            </w:r>
          </w:p>
        </w:tc>
        <w:tc>
          <w:tcPr>
            <w:tcW w:w="2178" w:type="dxa"/>
          </w:tcPr>
          <w:p w14:paraId="5B0C6243" w14:textId="77777777" w:rsidR="002E1CC1" w:rsidRPr="0053272D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3272D">
              <w:rPr>
                <w:rFonts w:ascii="Times New Roman" w:hAnsi="Times New Roman" w:cs="Times New Roman"/>
              </w:rPr>
              <w:t>Techninės specifikacijos reikalavimas</w:t>
            </w:r>
          </w:p>
        </w:tc>
        <w:tc>
          <w:tcPr>
            <w:tcW w:w="1872" w:type="dxa"/>
          </w:tcPr>
          <w:p w14:paraId="05227D49" w14:textId="77777777" w:rsidR="002E1CC1" w:rsidRPr="0053272D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3272D">
              <w:rPr>
                <w:rFonts w:ascii="Times New Roman" w:hAnsi="Times New Roman" w:cs="Times New Roman"/>
              </w:rPr>
              <w:t>Pirkėjo reikalavimas</w:t>
            </w:r>
          </w:p>
        </w:tc>
        <w:tc>
          <w:tcPr>
            <w:tcW w:w="1350" w:type="dxa"/>
          </w:tcPr>
          <w:p w14:paraId="172CFDF0" w14:textId="77777777" w:rsidR="002E1CC1" w:rsidRPr="0053272D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3272D">
              <w:rPr>
                <w:rFonts w:ascii="Times New Roman" w:hAnsi="Times New Roman" w:cs="Times New Roman"/>
              </w:rPr>
              <w:t>Tiekėjo siūlomas sprendinys / parametras</w:t>
            </w:r>
          </w:p>
        </w:tc>
        <w:tc>
          <w:tcPr>
            <w:tcW w:w="900" w:type="dxa"/>
          </w:tcPr>
          <w:p w14:paraId="34169E4E" w14:textId="77777777" w:rsidR="002E1CC1" w:rsidRPr="0053272D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3272D">
              <w:rPr>
                <w:rFonts w:ascii="Times New Roman" w:hAnsi="Times New Roman" w:cs="Times New Roman"/>
              </w:rPr>
              <w:t>Atitinka (taip / ne)</w:t>
            </w:r>
          </w:p>
        </w:tc>
        <w:tc>
          <w:tcPr>
            <w:tcW w:w="1440" w:type="dxa"/>
          </w:tcPr>
          <w:p w14:paraId="62C3E010" w14:textId="77777777" w:rsidR="002E1CC1" w:rsidRPr="0053272D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3272D">
              <w:rPr>
                <w:rFonts w:ascii="Times New Roman" w:hAnsi="Times New Roman" w:cs="Times New Roman"/>
              </w:rPr>
              <w:t>Dokumentas, kuriuo pagrindžiama atitiktis</w:t>
            </w:r>
          </w:p>
        </w:tc>
        <w:tc>
          <w:tcPr>
            <w:tcW w:w="1278" w:type="dxa"/>
          </w:tcPr>
          <w:p w14:paraId="0F77BBD4" w14:textId="77777777" w:rsidR="002E1CC1" w:rsidRPr="0053272D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3272D">
              <w:rPr>
                <w:rFonts w:ascii="Times New Roman" w:hAnsi="Times New Roman" w:cs="Times New Roman"/>
              </w:rPr>
              <w:t>Dokumento puslapis</w:t>
            </w:r>
          </w:p>
        </w:tc>
      </w:tr>
      <w:tr w:rsidR="002E1CC1" w:rsidRPr="0053272D" w14:paraId="30A88421" w14:textId="77777777" w:rsidTr="0053272D">
        <w:tc>
          <w:tcPr>
            <w:tcW w:w="558" w:type="dxa"/>
          </w:tcPr>
          <w:p w14:paraId="23A3B8E3" w14:textId="77777777" w:rsidR="002E1CC1" w:rsidRPr="0053272D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3272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178" w:type="dxa"/>
          </w:tcPr>
          <w:p w14:paraId="5AF89E2D" w14:textId="77777777" w:rsidR="002E1CC1" w:rsidRPr="0053272D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3272D">
              <w:rPr>
                <w:rFonts w:ascii="Times New Roman" w:hAnsi="Times New Roman" w:cs="Times New Roman"/>
              </w:rPr>
              <w:t>Tipas</w:t>
            </w:r>
          </w:p>
        </w:tc>
        <w:tc>
          <w:tcPr>
            <w:tcW w:w="1872" w:type="dxa"/>
          </w:tcPr>
          <w:p w14:paraId="0ED909A7" w14:textId="77777777" w:rsidR="002E1CC1" w:rsidRPr="0053272D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3272D">
              <w:rPr>
                <w:rFonts w:ascii="Times New Roman" w:hAnsi="Times New Roman" w:cs="Times New Roman"/>
              </w:rPr>
              <w:t>Laiptinis nuožulnus keltuvas</w:t>
            </w:r>
          </w:p>
        </w:tc>
        <w:tc>
          <w:tcPr>
            <w:tcW w:w="1350" w:type="dxa"/>
          </w:tcPr>
          <w:p w14:paraId="37541553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900" w:type="dxa"/>
          </w:tcPr>
          <w:p w14:paraId="2FC2D9D6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</w:tcPr>
          <w:p w14:paraId="612BA18F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278" w:type="dxa"/>
          </w:tcPr>
          <w:p w14:paraId="61E1DB57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2E1CC1" w:rsidRPr="0053272D" w14:paraId="125D9A31" w14:textId="77777777" w:rsidTr="0053272D">
        <w:tc>
          <w:tcPr>
            <w:tcW w:w="558" w:type="dxa"/>
          </w:tcPr>
          <w:p w14:paraId="4BE1B291" w14:textId="77777777" w:rsidR="002E1CC1" w:rsidRPr="0053272D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3272D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2178" w:type="dxa"/>
          </w:tcPr>
          <w:p w14:paraId="2C8C3094" w14:textId="77777777" w:rsidR="002E1CC1" w:rsidRPr="0053272D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3272D">
              <w:rPr>
                <w:rFonts w:ascii="Times New Roman" w:hAnsi="Times New Roman" w:cs="Times New Roman"/>
              </w:rPr>
              <w:t>Greitis</w:t>
            </w:r>
          </w:p>
        </w:tc>
        <w:tc>
          <w:tcPr>
            <w:tcW w:w="1872" w:type="dxa"/>
          </w:tcPr>
          <w:p w14:paraId="193077AF" w14:textId="77777777" w:rsidR="002E1CC1" w:rsidRPr="0053272D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3272D">
              <w:rPr>
                <w:rFonts w:ascii="Times New Roman" w:hAnsi="Times New Roman" w:cs="Times New Roman"/>
              </w:rPr>
              <w:t>Iki 0,15 m/s</w:t>
            </w:r>
          </w:p>
        </w:tc>
        <w:tc>
          <w:tcPr>
            <w:tcW w:w="1350" w:type="dxa"/>
          </w:tcPr>
          <w:p w14:paraId="736C26D9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900" w:type="dxa"/>
          </w:tcPr>
          <w:p w14:paraId="171B4E77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</w:tcPr>
          <w:p w14:paraId="0D9DF9FC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278" w:type="dxa"/>
          </w:tcPr>
          <w:p w14:paraId="008BE85B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2E1CC1" w:rsidRPr="0053272D" w14:paraId="71E4CC68" w14:textId="77777777" w:rsidTr="0053272D">
        <w:tc>
          <w:tcPr>
            <w:tcW w:w="558" w:type="dxa"/>
          </w:tcPr>
          <w:p w14:paraId="2BF106F2" w14:textId="77777777" w:rsidR="002E1CC1" w:rsidRPr="0053272D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3272D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2178" w:type="dxa"/>
          </w:tcPr>
          <w:p w14:paraId="58A43948" w14:textId="77777777" w:rsidR="002E1CC1" w:rsidRPr="0053272D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3272D">
              <w:rPr>
                <w:rFonts w:ascii="Times New Roman" w:hAnsi="Times New Roman" w:cs="Times New Roman"/>
              </w:rPr>
              <w:t>Keliamoji galia</w:t>
            </w:r>
          </w:p>
        </w:tc>
        <w:tc>
          <w:tcPr>
            <w:tcW w:w="1872" w:type="dxa"/>
          </w:tcPr>
          <w:p w14:paraId="2F366CAA" w14:textId="77777777" w:rsidR="002E1CC1" w:rsidRPr="0053272D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3272D">
              <w:rPr>
                <w:rFonts w:ascii="Times New Roman" w:hAnsi="Times New Roman" w:cs="Times New Roman"/>
              </w:rPr>
              <w:t>Ne mažiau kaip 225 kg</w:t>
            </w:r>
          </w:p>
        </w:tc>
        <w:tc>
          <w:tcPr>
            <w:tcW w:w="1350" w:type="dxa"/>
          </w:tcPr>
          <w:p w14:paraId="55F38E52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900" w:type="dxa"/>
          </w:tcPr>
          <w:p w14:paraId="7BA7D473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</w:tcPr>
          <w:p w14:paraId="708E38DC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278" w:type="dxa"/>
          </w:tcPr>
          <w:p w14:paraId="1B283E25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2E1CC1" w:rsidRPr="0053272D" w14:paraId="78832958" w14:textId="77777777" w:rsidTr="0053272D">
        <w:tc>
          <w:tcPr>
            <w:tcW w:w="558" w:type="dxa"/>
          </w:tcPr>
          <w:p w14:paraId="2C26FCF7" w14:textId="3E490AA7" w:rsidR="002E1CC1" w:rsidRPr="0053272D" w:rsidRDefault="0053272D">
            <w:pPr>
              <w:pStyle w:val="Compac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2178" w:type="dxa"/>
          </w:tcPr>
          <w:p w14:paraId="6EC35D5B" w14:textId="77777777" w:rsidR="002E1CC1" w:rsidRPr="0053272D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3272D">
              <w:rPr>
                <w:rFonts w:ascii="Times New Roman" w:hAnsi="Times New Roman" w:cs="Times New Roman"/>
              </w:rPr>
              <w:t>Sustojimų skaičius</w:t>
            </w:r>
          </w:p>
        </w:tc>
        <w:tc>
          <w:tcPr>
            <w:tcW w:w="1872" w:type="dxa"/>
          </w:tcPr>
          <w:p w14:paraId="57E14CCA" w14:textId="77777777" w:rsidR="002E1CC1" w:rsidRPr="0053272D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3272D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350" w:type="dxa"/>
          </w:tcPr>
          <w:p w14:paraId="794BCE66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900" w:type="dxa"/>
          </w:tcPr>
          <w:p w14:paraId="6C3A2A45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</w:tcPr>
          <w:p w14:paraId="0E7485CA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278" w:type="dxa"/>
          </w:tcPr>
          <w:p w14:paraId="273D5F71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2E1CC1" w:rsidRPr="0053272D" w14:paraId="1AB7AE0B" w14:textId="77777777" w:rsidTr="0053272D">
        <w:tc>
          <w:tcPr>
            <w:tcW w:w="558" w:type="dxa"/>
          </w:tcPr>
          <w:p w14:paraId="5AD6171E" w14:textId="618CDF02" w:rsidR="002E1CC1" w:rsidRPr="0053272D" w:rsidRDefault="0053272D">
            <w:pPr>
              <w:pStyle w:val="Compac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2178" w:type="dxa"/>
          </w:tcPr>
          <w:p w14:paraId="6241C75E" w14:textId="77777777" w:rsidR="002E1CC1" w:rsidRPr="0053272D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3272D">
              <w:rPr>
                <w:rFonts w:ascii="Times New Roman" w:hAnsi="Times New Roman" w:cs="Times New Roman"/>
              </w:rPr>
              <w:t>Maitinimas</w:t>
            </w:r>
          </w:p>
        </w:tc>
        <w:tc>
          <w:tcPr>
            <w:tcW w:w="1872" w:type="dxa"/>
          </w:tcPr>
          <w:p w14:paraId="108A4974" w14:textId="77777777" w:rsidR="002E1CC1" w:rsidRPr="0053272D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3272D">
              <w:rPr>
                <w:rFonts w:ascii="Times New Roman" w:hAnsi="Times New Roman" w:cs="Times New Roman"/>
              </w:rPr>
              <w:t>230 V, 50 Hz</w:t>
            </w:r>
          </w:p>
        </w:tc>
        <w:tc>
          <w:tcPr>
            <w:tcW w:w="1350" w:type="dxa"/>
          </w:tcPr>
          <w:p w14:paraId="243094A0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900" w:type="dxa"/>
          </w:tcPr>
          <w:p w14:paraId="76C27B6A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</w:tcPr>
          <w:p w14:paraId="1E0581AE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278" w:type="dxa"/>
          </w:tcPr>
          <w:p w14:paraId="544CA08A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2E1CC1" w:rsidRPr="0053272D" w14:paraId="2EAB7806" w14:textId="77777777" w:rsidTr="0053272D">
        <w:tc>
          <w:tcPr>
            <w:tcW w:w="558" w:type="dxa"/>
          </w:tcPr>
          <w:p w14:paraId="139CA2A8" w14:textId="5E4C7482" w:rsidR="002E1CC1" w:rsidRPr="0053272D" w:rsidRDefault="0053272D">
            <w:pPr>
              <w:pStyle w:val="Compac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2178" w:type="dxa"/>
          </w:tcPr>
          <w:p w14:paraId="7B18C585" w14:textId="77777777" w:rsidR="002E1CC1" w:rsidRPr="0053272D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3272D">
              <w:rPr>
                <w:rFonts w:ascii="Times New Roman" w:hAnsi="Times New Roman" w:cs="Times New Roman"/>
              </w:rPr>
              <w:t>Grindų danga</w:t>
            </w:r>
          </w:p>
        </w:tc>
        <w:tc>
          <w:tcPr>
            <w:tcW w:w="1872" w:type="dxa"/>
          </w:tcPr>
          <w:p w14:paraId="005E6BE4" w14:textId="77777777" w:rsidR="002E1CC1" w:rsidRPr="0053272D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3272D">
              <w:rPr>
                <w:rFonts w:ascii="Times New Roman" w:hAnsi="Times New Roman" w:cs="Times New Roman"/>
              </w:rPr>
              <w:t>Neslidi</w:t>
            </w:r>
          </w:p>
        </w:tc>
        <w:tc>
          <w:tcPr>
            <w:tcW w:w="1350" w:type="dxa"/>
          </w:tcPr>
          <w:p w14:paraId="415DC4F2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900" w:type="dxa"/>
          </w:tcPr>
          <w:p w14:paraId="45595DD1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</w:tcPr>
          <w:p w14:paraId="1071045A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278" w:type="dxa"/>
          </w:tcPr>
          <w:p w14:paraId="5AC0B9F9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2E1CC1" w:rsidRPr="0053272D" w14:paraId="104852DD" w14:textId="77777777" w:rsidTr="0053272D">
        <w:tc>
          <w:tcPr>
            <w:tcW w:w="558" w:type="dxa"/>
          </w:tcPr>
          <w:p w14:paraId="03284D9C" w14:textId="4A4B1085" w:rsidR="002E1CC1" w:rsidRPr="0053272D" w:rsidRDefault="0053272D">
            <w:pPr>
              <w:pStyle w:val="Compac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2178" w:type="dxa"/>
          </w:tcPr>
          <w:p w14:paraId="3C35FB77" w14:textId="77777777" w:rsidR="002E1CC1" w:rsidRPr="0053272D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3272D">
              <w:rPr>
                <w:rFonts w:ascii="Times New Roman" w:hAnsi="Times New Roman" w:cs="Times New Roman"/>
              </w:rPr>
              <w:t>Kėlimo eiga</w:t>
            </w:r>
          </w:p>
        </w:tc>
        <w:tc>
          <w:tcPr>
            <w:tcW w:w="1872" w:type="dxa"/>
          </w:tcPr>
          <w:p w14:paraId="7DFCDAFF" w14:textId="77777777" w:rsidR="002E1CC1" w:rsidRPr="0053272D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3272D">
              <w:rPr>
                <w:rFonts w:ascii="Times New Roman" w:hAnsi="Times New Roman" w:cs="Times New Roman"/>
              </w:rPr>
              <w:t>Pagal TS reikalavimus</w:t>
            </w:r>
          </w:p>
        </w:tc>
        <w:tc>
          <w:tcPr>
            <w:tcW w:w="1350" w:type="dxa"/>
          </w:tcPr>
          <w:p w14:paraId="686A6684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900" w:type="dxa"/>
          </w:tcPr>
          <w:p w14:paraId="54EBB5C9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</w:tcPr>
          <w:p w14:paraId="71A9C612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278" w:type="dxa"/>
          </w:tcPr>
          <w:p w14:paraId="19208984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2E1CC1" w:rsidRPr="0053272D" w14:paraId="435AEBDF" w14:textId="77777777" w:rsidTr="0053272D">
        <w:tc>
          <w:tcPr>
            <w:tcW w:w="558" w:type="dxa"/>
          </w:tcPr>
          <w:p w14:paraId="419FADD2" w14:textId="03BB8496" w:rsidR="002E1CC1" w:rsidRPr="0053272D" w:rsidRDefault="0053272D">
            <w:pPr>
              <w:pStyle w:val="Compac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2178" w:type="dxa"/>
          </w:tcPr>
          <w:p w14:paraId="25DC1A59" w14:textId="77777777" w:rsidR="002E1CC1" w:rsidRPr="0053272D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3272D">
              <w:rPr>
                <w:rFonts w:ascii="Times New Roman" w:hAnsi="Times New Roman" w:cs="Times New Roman"/>
              </w:rPr>
              <w:t>180° posūkių skaičius</w:t>
            </w:r>
          </w:p>
        </w:tc>
        <w:tc>
          <w:tcPr>
            <w:tcW w:w="1872" w:type="dxa"/>
          </w:tcPr>
          <w:p w14:paraId="07EB7FA2" w14:textId="77777777" w:rsidR="002E1CC1" w:rsidRPr="0053272D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3272D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350" w:type="dxa"/>
          </w:tcPr>
          <w:p w14:paraId="708C1F46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900" w:type="dxa"/>
          </w:tcPr>
          <w:p w14:paraId="4A98ADD3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</w:tcPr>
          <w:p w14:paraId="5E5158FC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278" w:type="dxa"/>
          </w:tcPr>
          <w:p w14:paraId="71CF9383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2E1CC1" w:rsidRPr="0053272D" w14:paraId="378F9EC8" w14:textId="77777777" w:rsidTr="0053272D">
        <w:tc>
          <w:tcPr>
            <w:tcW w:w="558" w:type="dxa"/>
          </w:tcPr>
          <w:p w14:paraId="356978FF" w14:textId="50752DAF" w:rsidR="002E1CC1" w:rsidRPr="0053272D" w:rsidRDefault="0053272D">
            <w:pPr>
              <w:pStyle w:val="Compac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2178" w:type="dxa"/>
          </w:tcPr>
          <w:p w14:paraId="2A53A9AD" w14:textId="77777777" w:rsidR="002E1CC1" w:rsidRPr="0053272D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3272D">
              <w:rPr>
                <w:rFonts w:ascii="Times New Roman" w:hAnsi="Times New Roman" w:cs="Times New Roman"/>
              </w:rPr>
              <w:t>Papildomos funkcijos</w:t>
            </w:r>
          </w:p>
        </w:tc>
        <w:tc>
          <w:tcPr>
            <w:tcW w:w="1872" w:type="dxa"/>
          </w:tcPr>
          <w:p w14:paraId="66A11FEC" w14:textId="77777777" w:rsidR="002E1CC1" w:rsidRPr="0053272D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3272D">
              <w:rPr>
                <w:rFonts w:ascii="Times New Roman" w:hAnsi="Times New Roman" w:cs="Times New Roman"/>
              </w:rPr>
              <w:t>Avarinis sustabdymas, turėklai, automatinis užlenkimas, valdymas sustojimuose ir kt.</w:t>
            </w:r>
          </w:p>
        </w:tc>
        <w:tc>
          <w:tcPr>
            <w:tcW w:w="1350" w:type="dxa"/>
          </w:tcPr>
          <w:p w14:paraId="4E5284EA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900" w:type="dxa"/>
          </w:tcPr>
          <w:p w14:paraId="4EC1D93A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</w:tcPr>
          <w:p w14:paraId="7DB76633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278" w:type="dxa"/>
          </w:tcPr>
          <w:p w14:paraId="7FD8B473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2E1CC1" w:rsidRPr="0053272D" w14:paraId="56DE7970" w14:textId="77777777" w:rsidTr="0053272D">
        <w:tc>
          <w:tcPr>
            <w:tcW w:w="558" w:type="dxa"/>
          </w:tcPr>
          <w:p w14:paraId="1BCB3401" w14:textId="09CC687B" w:rsidR="002E1CC1" w:rsidRPr="0053272D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3272D">
              <w:rPr>
                <w:rFonts w:ascii="Times New Roman" w:hAnsi="Times New Roman" w:cs="Times New Roman"/>
              </w:rPr>
              <w:t>1</w:t>
            </w:r>
            <w:r w:rsidR="0053272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178" w:type="dxa"/>
          </w:tcPr>
          <w:p w14:paraId="5D96B991" w14:textId="77777777" w:rsidR="002E1CC1" w:rsidRPr="0053272D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3272D">
              <w:rPr>
                <w:rFonts w:ascii="Times New Roman" w:hAnsi="Times New Roman" w:cs="Times New Roman"/>
              </w:rPr>
              <w:t>Pritaikymas</w:t>
            </w:r>
          </w:p>
        </w:tc>
        <w:tc>
          <w:tcPr>
            <w:tcW w:w="1872" w:type="dxa"/>
          </w:tcPr>
          <w:p w14:paraId="7A59DA25" w14:textId="77777777" w:rsidR="002E1CC1" w:rsidRPr="0053272D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3272D">
              <w:rPr>
                <w:rFonts w:ascii="Times New Roman" w:hAnsi="Times New Roman" w:cs="Times New Roman"/>
              </w:rPr>
              <w:t>Naudojimui vidaus sąlygomis, pritaikytas naudotojui vežimėlyje</w:t>
            </w:r>
          </w:p>
        </w:tc>
        <w:tc>
          <w:tcPr>
            <w:tcW w:w="1350" w:type="dxa"/>
          </w:tcPr>
          <w:p w14:paraId="6412C1EA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900" w:type="dxa"/>
          </w:tcPr>
          <w:p w14:paraId="3EA60D3E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</w:tcPr>
          <w:p w14:paraId="0356D832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278" w:type="dxa"/>
          </w:tcPr>
          <w:p w14:paraId="35B0B362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2E1CC1" w:rsidRPr="0053272D" w14:paraId="3C918BA6" w14:textId="77777777" w:rsidTr="0053272D">
        <w:tc>
          <w:tcPr>
            <w:tcW w:w="558" w:type="dxa"/>
          </w:tcPr>
          <w:p w14:paraId="3B9D9B6C" w14:textId="46C257EB" w:rsidR="002E1CC1" w:rsidRPr="0053272D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3272D">
              <w:rPr>
                <w:rFonts w:ascii="Times New Roman" w:hAnsi="Times New Roman" w:cs="Times New Roman"/>
              </w:rPr>
              <w:t>1</w:t>
            </w:r>
            <w:r w:rsidR="0053272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178" w:type="dxa"/>
          </w:tcPr>
          <w:p w14:paraId="2860409F" w14:textId="77777777" w:rsidR="002E1CC1" w:rsidRPr="0053272D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3272D">
              <w:rPr>
                <w:rFonts w:ascii="Times New Roman" w:hAnsi="Times New Roman" w:cs="Times New Roman"/>
              </w:rPr>
              <w:t>Atitiktis EN 81-40 arba lygiaverčiams reikalavimams</w:t>
            </w:r>
          </w:p>
        </w:tc>
        <w:tc>
          <w:tcPr>
            <w:tcW w:w="1872" w:type="dxa"/>
          </w:tcPr>
          <w:p w14:paraId="0F9BEB0E" w14:textId="77777777" w:rsidR="002E1CC1" w:rsidRPr="0053272D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3272D">
              <w:rPr>
                <w:rFonts w:ascii="Times New Roman" w:hAnsi="Times New Roman" w:cs="Times New Roman"/>
              </w:rPr>
              <w:t>Privaloma</w:t>
            </w:r>
          </w:p>
        </w:tc>
        <w:tc>
          <w:tcPr>
            <w:tcW w:w="1350" w:type="dxa"/>
          </w:tcPr>
          <w:p w14:paraId="6B954303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900" w:type="dxa"/>
          </w:tcPr>
          <w:p w14:paraId="5838BC81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</w:tcPr>
          <w:p w14:paraId="13A488CB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278" w:type="dxa"/>
          </w:tcPr>
          <w:p w14:paraId="2A2084C0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2E1CC1" w:rsidRPr="0053272D" w14:paraId="5C27D7D1" w14:textId="77777777" w:rsidTr="0053272D">
        <w:tc>
          <w:tcPr>
            <w:tcW w:w="558" w:type="dxa"/>
          </w:tcPr>
          <w:p w14:paraId="36A7273D" w14:textId="127A7E6C" w:rsidR="002E1CC1" w:rsidRPr="0053272D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3272D">
              <w:rPr>
                <w:rFonts w:ascii="Times New Roman" w:hAnsi="Times New Roman" w:cs="Times New Roman"/>
              </w:rPr>
              <w:t>1</w:t>
            </w:r>
            <w:r w:rsidR="0053272D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2178" w:type="dxa"/>
          </w:tcPr>
          <w:p w14:paraId="45991106" w14:textId="77777777" w:rsidR="002E1CC1" w:rsidRPr="0053272D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3272D">
              <w:rPr>
                <w:rFonts w:ascii="Times New Roman" w:hAnsi="Times New Roman" w:cs="Times New Roman"/>
              </w:rPr>
              <w:t>CE ženklinimas (jei taikoma)</w:t>
            </w:r>
          </w:p>
        </w:tc>
        <w:tc>
          <w:tcPr>
            <w:tcW w:w="1872" w:type="dxa"/>
          </w:tcPr>
          <w:p w14:paraId="1C2EE00F" w14:textId="77777777" w:rsidR="002E1CC1" w:rsidRPr="0053272D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3272D">
              <w:rPr>
                <w:rFonts w:ascii="Times New Roman" w:hAnsi="Times New Roman" w:cs="Times New Roman"/>
              </w:rPr>
              <w:t>Privaloma</w:t>
            </w:r>
          </w:p>
        </w:tc>
        <w:tc>
          <w:tcPr>
            <w:tcW w:w="1350" w:type="dxa"/>
          </w:tcPr>
          <w:p w14:paraId="4D5660DC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900" w:type="dxa"/>
          </w:tcPr>
          <w:p w14:paraId="05CEC7B8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</w:tcPr>
          <w:p w14:paraId="68D0919E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278" w:type="dxa"/>
          </w:tcPr>
          <w:p w14:paraId="246F47F2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2E1CC1" w:rsidRPr="0053272D" w14:paraId="20036267" w14:textId="77777777" w:rsidTr="0053272D">
        <w:tc>
          <w:tcPr>
            <w:tcW w:w="558" w:type="dxa"/>
          </w:tcPr>
          <w:p w14:paraId="7F8F6302" w14:textId="1C97BB4C" w:rsidR="002E1CC1" w:rsidRPr="0053272D" w:rsidRDefault="0053272D">
            <w:pPr>
              <w:pStyle w:val="Compac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13</w:t>
            </w:r>
          </w:p>
        </w:tc>
        <w:tc>
          <w:tcPr>
            <w:tcW w:w="2178" w:type="dxa"/>
          </w:tcPr>
          <w:p w14:paraId="3AD64E1F" w14:textId="4E3842D2" w:rsidR="002E1CC1" w:rsidRPr="0053272D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53272D">
              <w:rPr>
                <w:rFonts w:ascii="Times New Roman" w:hAnsi="Times New Roman" w:cs="Times New Roman"/>
              </w:rPr>
              <w:t>Žali</w:t>
            </w:r>
            <w:r w:rsidR="0053272D">
              <w:rPr>
                <w:rFonts w:ascii="Times New Roman" w:hAnsi="Times New Roman" w:cs="Times New Roman"/>
              </w:rPr>
              <w:t>asis</w:t>
            </w:r>
            <w:proofErr w:type="spellEnd"/>
            <w:r w:rsidR="0053272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3272D">
              <w:rPr>
                <w:rFonts w:ascii="Times New Roman" w:hAnsi="Times New Roman" w:cs="Times New Roman"/>
              </w:rPr>
              <w:t>reikalavimas</w:t>
            </w:r>
            <w:proofErr w:type="spellEnd"/>
          </w:p>
        </w:tc>
        <w:tc>
          <w:tcPr>
            <w:tcW w:w="1872" w:type="dxa"/>
          </w:tcPr>
          <w:p w14:paraId="4A7FC19E" w14:textId="77777777" w:rsidR="002E1CC1" w:rsidRPr="0053272D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3272D">
              <w:rPr>
                <w:rFonts w:ascii="Times New Roman" w:hAnsi="Times New Roman" w:cs="Times New Roman"/>
              </w:rPr>
              <w:t>Pateikiami atitiktį pagrindžiantys dokumentai</w:t>
            </w:r>
          </w:p>
        </w:tc>
        <w:tc>
          <w:tcPr>
            <w:tcW w:w="1350" w:type="dxa"/>
          </w:tcPr>
          <w:p w14:paraId="2233B9BE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900" w:type="dxa"/>
          </w:tcPr>
          <w:p w14:paraId="356984B7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</w:tcPr>
          <w:p w14:paraId="2C154064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278" w:type="dxa"/>
          </w:tcPr>
          <w:p w14:paraId="465402FC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2E1CC1" w:rsidRPr="0053272D" w14:paraId="46EFC949" w14:textId="77777777" w:rsidTr="0053272D">
        <w:tc>
          <w:tcPr>
            <w:tcW w:w="558" w:type="dxa"/>
          </w:tcPr>
          <w:p w14:paraId="395D11C6" w14:textId="0C7C0951" w:rsidR="002E1CC1" w:rsidRPr="0053272D" w:rsidRDefault="0053272D">
            <w:pPr>
              <w:pStyle w:val="Compac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2178" w:type="dxa"/>
          </w:tcPr>
          <w:p w14:paraId="427FA13C" w14:textId="77777777" w:rsidR="002E1CC1" w:rsidRPr="0053272D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3272D">
              <w:rPr>
                <w:rFonts w:ascii="Times New Roman" w:hAnsi="Times New Roman" w:cs="Times New Roman"/>
              </w:rPr>
              <w:t>Atitikties dokumentai</w:t>
            </w:r>
          </w:p>
        </w:tc>
        <w:tc>
          <w:tcPr>
            <w:tcW w:w="1872" w:type="dxa"/>
          </w:tcPr>
          <w:p w14:paraId="35595F80" w14:textId="77777777" w:rsidR="002E1CC1" w:rsidRPr="0053272D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3272D">
              <w:rPr>
                <w:rFonts w:ascii="Times New Roman" w:hAnsi="Times New Roman" w:cs="Times New Roman"/>
              </w:rPr>
              <w:t>ES atitikties deklaracija ir (ar) kiti lygiaverčiai dokumentai</w:t>
            </w:r>
          </w:p>
        </w:tc>
        <w:tc>
          <w:tcPr>
            <w:tcW w:w="1350" w:type="dxa"/>
          </w:tcPr>
          <w:p w14:paraId="40B19022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900" w:type="dxa"/>
          </w:tcPr>
          <w:p w14:paraId="76F351FF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</w:tcPr>
          <w:p w14:paraId="6F9DA82F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278" w:type="dxa"/>
          </w:tcPr>
          <w:p w14:paraId="0E49F95B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</w:tbl>
    <w:p w14:paraId="2DFDA599" w14:textId="77777777" w:rsidR="0053272D" w:rsidRDefault="00000000">
      <w:pPr>
        <w:pStyle w:val="Pagrindinistekstas"/>
        <w:rPr>
          <w:rFonts w:ascii="Times New Roman" w:hAnsi="Times New Roman" w:cs="Times New Roman"/>
        </w:rPr>
      </w:pPr>
      <w:proofErr w:type="spellStart"/>
      <w:r w:rsidRPr="0053272D">
        <w:rPr>
          <w:rFonts w:ascii="Times New Roman" w:hAnsi="Times New Roman" w:cs="Times New Roman"/>
        </w:rPr>
        <w:t>Pastabos</w:t>
      </w:r>
      <w:proofErr w:type="spellEnd"/>
      <w:r w:rsidRPr="0053272D">
        <w:rPr>
          <w:rFonts w:ascii="Times New Roman" w:hAnsi="Times New Roman" w:cs="Times New Roman"/>
        </w:rPr>
        <w:t xml:space="preserve">: </w:t>
      </w:r>
    </w:p>
    <w:p w14:paraId="6AC203E8" w14:textId="62A34E3F" w:rsidR="0053272D" w:rsidRDefault="00000000" w:rsidP="0053272D">
      <w:pPr>
        <w:pStyle w:val="Pagrindinistekstas"/>
        <w:spacing w:before="0" w:after="0"/>
        <w:rPr>
          <w:rFonts w:ascii="Times New Roman" w:hAnsi="Times New Roman" w:cs="Times New Roman"/>
        </w:rPr>
      </w:pPr>
      <w:r w:rsidRPr="0053272D">
        <w:rPr>
          <w:rFonts w:ascii="Times New Roman" w:hAnsi="Times New Roman" w:cs="Times New Roman"/>
        </w:rPr>
        <w:t xml:space="preserve">1. Tiekėjas privalo </w:t>
      </w:r>
      <w:proofErr w:type="spellStart"/>
      <w:r w:rsidRPr="0053272D">
        <w:rPr>
          <w:rFonts w:ascii="Times New Roman" w:hAnsi="Times New Roman" w:cs="Times New Roman"/>
        </w:rPr>
        <w:t>užpildyti</w:t>
      </w:r>
      <w:proofErr w:type="spellEnd"/>
      <w:r w:rsidRPr="0053272D">
        <w:rPr>
          <w:rFonts w:ascii="Times New Roman" w:hAnsi="Times New Roman" w:cs="Times New Roman"/>
        </w:rPr>
        <w:t xml:space="preserve"> visas </w:t>
      </w:r>
      <w:proofErr w:type="spellStart"/>
      <w:r w:rsidRPr="0053272D">
        <w:rPr>
          <w:rFonts w:ascii="Times New Roman" w:hAnsi="Times New Roman" w:cs="Times New Roman"/>
        </w:rPr>
        <w:t>lentelės</w:t>
      </w:r>
      <w:proofErr w:type="spellEnd"/>
      <w:r w:rsidRPr="0053272D">
        <w:rPr>
          <w:rFonts w:ascii="Times New Roman" w:hAnsi="Times New Roman" w:cs="Times New Roman"/>
        </w:rPr>
        <w:t xml:space="preserve"> </w:t>
      </w:r>
      <w:proofErr w:type="spellStart"/>
      <w:r w:rsidRPr="0053272D">
        <w:rPr>
          <w:rFonts w:ascii="Times New Roman" w:hAnsi="Times New Roman" w:cs="Times New Roman"/>
        </w:rPr>
        <w:t>skiltis</w:t>
      </w:r>
      <w:proofErr w:type="spellEnd"/>
      <w:r w:rsidRPr="0053272D">
        <w:rPr>
          <w:rFonts w:ascii="Times New Roman" w:hAnsi="Times New Roman" w:cs="Times New Roman"/>
        </w:rPr>
        <w:t>.</w:t>
      </w:r>
    </w:p>
    <w:p w14:paraId="5D0EC1E0" w14:textId="77777777" w:rsidR="0053272D" w:rsidRDefault="00000000" w:rsidP="0053272D">
      <w:pPr>
        <w:pStyle w:val="Pagrindinistekstas"/>
        <w:spacing w:before="0" w:after="0"/>
        <w:rPr>
          <w:rFonts w:ascii="Times New Roman" w:hAnsi="Times New Roman" w:cs="Times New Roman"/>
        </w:rPr>
      </w:pPr>
      <w:r w:rsidRPr="0053272D">
        <w:rPr>
          <w:rFonts w:ascii="Times New Roman" w:hAnsi="Times New Roman" w:cs="Times New Roman"/>
        </w:rPr>
        <w:t xml:space="preserve"> 2. Jeigu atitiktis pagrindžiama keliuose dokumentuose – nurodomi visi dokumentai ir konkretūs puslapiai. </w:t>
      </w:r>
    </w:p>
    <w:p w14:paraId="5364F1F6" w14:textId="77777777" w:rsidR="0053272D" w:rsidRDefault="00000000" w:rsidP="0053272D">
      <w:pPr>
        <w:pStyle w:val="Pagrindinistekstas"/>
        <w:spacing w:before="0" w:after="0"/>
        <w:rPr>
          <w:rFonts w:ascii="Times New Roman" w:hAnsi="Times New Roman" w:cs="Times New Roman"/>
        </w:rPr>
      </w:pPr>
      <w:r w:rsidRPr="0053272D">
        <w:rPr>
          <w:rFonts w:ascii="Times New Roman" w:hAnsi="Times New Roman" w:cs="Times New Roman"/>
        </w:rPr>
        <w:t xml:space="preserve">3. Nuorodos tik į interneto svetaines nelaikomos atitiktį pagrindžiančiais dokumentais, jeigu nepateikti patys dokumentai. </w:t>
      </w:r>
    </w:p>
    <w:p w14:paraId="7809DC51" w14:textId="1A308B83" w:rsidR="002E1CC1" w:rsidRPr="0053272D" w:rsidRDefault="00000000" w:rsidP="0053272D">
      <w:pPr>
        <w:pStyle w:val="Pagrindinistekstas"/>
        <w:spacing w:before="0" w:after="0"/>
        <w:rPr>
          <w:rFonts w:ascii="Times New Roman" w:hAnsi="Times New Roman" w:cs="Times New Roman"/>
        </w:rPr>
      </w:pPr>
      <w:r w:rsidRPr="0053272D">
        <w:rPr>
          <w:rFonts w:ascii="Times New Roman" w:hAnsi="Times New Roman" w:cs="Times New Roman"/>
        </w:rPr>
        <w:t>4. Pirkėjas turi teisę prašyti paaiškinimų dėl pateiktų duomenų.</w:t>
      </w:r>
    </w:p>
    <w:sectPr w:rsidR="002E1CC1" w:rsidRPr="0053272D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B396112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7074887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E1CC1"/>
    <w:rsid w:val="002E1CC1"/>
    <w:rsid w:val="0053272D"/>
    <w:rsid w:val="00CE36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C73B59"/>
  <w15:docId w15:val="{5495C773-2F85-4607-AB3C-88669D13E2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prastasis">
    <w:name w:val="Normal"/>
    <w:qFormat/>
  </w:style>
  <w:style w:type="paragraph" w:styleId="Antrat1">
    <w:name w:val="heading 1"/>
    <w:basedOn w:val="prastasis"/>
    <w:next w:val="Pagrindinistekstas"/>
    <w:link w:val="Antrat1Diagrama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Antrat2">
    <w:name w:val="heading 2"/>
    <w:basedOn w:val="prastasis"/>
    <w:next w:val="Pagrindinistekstas"/>
    <w:link w:val="Antrat2Diagrama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Antrat3">
    <w:name w:val="heading 3"/>
    <w:basedOn w:val="prastasis"/>
    <w:next w:val="Pagrindinistekstas"/>
    <w:link w:val="Antrat3Diagrama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Antrat4">
    <w:name w:val="heading 4"/>
    <w:basedOn w:val="prastasis"/>
    <w:next w:val="Pagrindinistekstas"/>
    <w:link w:val="Antrat4Diagrama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Antrat5">
    <w:name w:val="heading 5"/>
    <w:basedOn w:val="prastasis"/>
    <w:next w:val="Pagrindinistekstas"/>
    <w:link w:val="Antrat5Diagrama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Antrat6">
    <w:name w:val="heading 6"/>
    <w:basedOn w:val="prastasis"/>
    <w:next w:val="Pagrindinistekstas"/>
    <w:link w:val="Antrat6Diagrama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Antrat7">
    <w:name w:val="heading 7"/>
    <w:basedOn w:val="prastasis"/>
    <w:next w:val="Pagrindinistekstas"/>
    <w:link w:val="Antrat7Diagrama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Antrat8">
    <w:name w:val="heading 8"/>
    <w:basedOn w:val="prastasis"/>
    <w:next w:val="Pagrindinistekstas"/>
    <w:link w:val="Antrat8Diagrama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Antrat9">
    <w:name w:val="heading 9"/>
    <w:basedOn w:val="prastasis"/>
    <w:next w:val="Pagrindinistekstas"/>
    <w:link w:val="Antrat9Diagrama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Pagrindinistekstas">
    <w:name w:val="Body Text"/>
    <w:basedOn w:val="prastasis"/>
    <w:qFormat/>
    <w:pPr>
      <w:spacing w:before="180" w:after="180"/>
    </w:pPr>
  </w:style>
  <w:style w:type="paragraph" w:customStyle="1" w:styleId="FirstParagraph">
    <w:name w:val="First Paragraph"/>
    <w:basedOn w:val="Pagrindinistekstas"/>
    <w:next w:val="Pagrindinistekstas"/>
    <w:qFormat/>
  </w:style>
  <w:style w:type="paragraph" w:customStyle="1" w:styleId="Compact">
    <w:name w:val="Compact"/>
    <w:basedOn w:val="Pagrindinistekstas"/>
    <w:qFormat/>
    <w:pPr>
      <w:spacing w:before="36" w:after="36"/>
    </w:pPr>
  </w:style>
  <w:style w:type="paragraph" w:styleId="Pavadinimas">
    <w:name w:val="Title"/>
    <w:basedOn w:val="prastasis"/>
    <w:next w:val="Pagrindinistekstas"/>
    <w:link w:val="PavadinimasDiagrama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PavadinimasDiagrama">
    <w:name w:val="Pavadinimas Diagrama"/>
    <w:basedOn w:val="Numatytasispastraiposriftas"/>
    <w:link w:val="Pavadinimas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aantrat">
    <w:name w:val="Subtitle"/>
    <w:basedOn w:val="Pavadinimas"/>
    <w:next w:val="Pagrindinistekstas"/>
    <w:link w:val="PaantratDiagrama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aantratDiagrama">
    <w:name w:val="Paantraštė Diagrama"/>
    <w:basedOn w:val="Numatytasispastraiposriftas"/>
    <w:link w:val="Paantrat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Pagrindinistekstas"/>
    <w:qFormat/>
    <w:pPr>
      <w:keepNext/>
      <w:keepLines/>
      <w:jc w:val="center"/>
    </w:pPr>
  </w:style>
  <w:style w:type="paragraph" w:styleId="Data">
    <w:name w:val="Date"/>
    <w:next w:val="Pagrindinistekstas"/>
    <w:qFormat/>
    <w:pPr>
      <w:keepNext/>
      <w:keepLines/>
      <w:jc w:val="center"/>
    </w:pPr>
  </w:style>
  <w:style w:type="paragraph" w:customStyle="1" w:styleId="AbstractTitle">
    <w:name w:val="Abstract Title"/>
    <w:basedOn w:val="prastasis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prastasis"/>
    <w:next w:val="Pagrindinistekstas"/>
    <w:qFormat/>
    <w:pPr>
      <w:keepNext/>
      <w:keepLines/>
      <w:spacing w:before="100" w:after="300"/>
    </w:pPr>
    <w:rPr>
      <w:sz w:val="20"/>
      <w:szCs w:val="20"/>
    </w:rPr>
  </w:style>
  <w:style w:type="paragraph" w:styleId="Bibliografija">
    <w:name w:val="Bibliography"/>
    <w:basedOn w:val="prastasis"/>
    <w:qFormat/>
  </w:style>
  <w:style w:type="character" w:customStyle="1" w:styleId="Antrat1Diagrama">
    <w:name w:val="Antraštė 1 Diagrama"/>
    <w:basedOn w:val="Numatytasispastraiposriftas"/>
    <w:link w:val="Antrat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Antrat2Diagrama">
    <w:name w:val="Antraštė 2 Diagrama"/>
    <w:basedOn w:val="Numatytasispastraiposriftas"/>
    <w:link w:val="Antrat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Antrat3Diagrama">
    <w:name w:val="Antraštė 3 Diagrama"/>
    <w:basedOn w:val="Numatytasispastraiposriftas"/>
    <w:link w:val="Antrat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Antrat4Diagrama">
    <w:name w:val="Antraštė 4 Diagrama"/>
    <w:basedOn w:val="Numatytasispastraiposriftas"/>
    <w:link w:val="Antrat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Antrat5Diagrama">
    <w:name w:val="Antraštė 5 Diagrama"/>
    <w:basedOn w:val="Numatytasispastraiposriftas"/>
    <w:link w:val="Antrat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Antrat6Diagrama">
    <w:name w:val="Antraštė 6 Diagrama"/>
    <w:basedOn w:val="Numatytasispastraiposriftas"/>
    <w:link w:val="Antrat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Antrat7Diagrama">
    <w:name w:val="Antraštė 7 Diagrama"/>
    <w:basedOn w:val="Numatytasispastraiposriftas"/>
    <w:link w:val="Antrat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Antrat8Diagrama">
    <w:name w:val="Antraštė 8 Diagrama"/>
    <w:basedOn w:val="Numatytasispastraiposriftas"/>
    <w:link w:val="Antrat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Antrat9Diagrama">
    <w:name w:val="Antraštė 9 Diagrama"/>
    <w:basedOn w:val="Numatytasispastraiposriftas"/>
    <w:link w:val="Antrat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kstoblokas">
    <w:name w:val="Block Text"/>
    <w:basedOn w:val="Pagrindinistekstas"/>
    <w:next w:val="Pagrindinistekstas"/>
    <w:uiPriority w:val="9"/>
    <w:unhideWhenUsed/>
    <w:qFormat/>
    <w:pPr>
      <w:spacing w:before="100" w:after="100"/>
      <w:ind w:left="480" w:right="480"/>
    </w:pPr>
  </w:style>
  <w:style w:type="paragraph" w:styleId="Puslapioinaostekstas">
    <w:name w:val="footnote text"/>
    <w:basedOn w:val="prastasis"/>
    <w:uiPriority w:val="9"/>
    <w:unhideWhenUsed/>
    <w:qFormat/>
  </w:style>
  <w:style w:type="paragraph" w:customStyle="1" w:styleId="FootnoteBlockText">
    <w:name w:val="Footnote Block Text"/>
    <w:basedOn w:val="Puslapioinaostekstas"/>
    <w:next w:val="Puslapioinaostekstas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prastasis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prastasis"/>
  </w:style>
  <w:style w:type="paragraph" w:styleId="Antrat">
    <w:name w:val="caption"/>
    <w:basedOn w:val="prastasis"/>
    <w:link w:val="AntratDiagrama"/>
    <w:pPr>
      <w:spacing w:after="120"/>
    </w:pPr>
    <w:rPr>
      <w:i/>
    </w:rPr>
  </w:style>
  <w:style w:type="paragraph" w:customStyle="1" w:styleId="TableCaption">
    <w:name w:val="Table Caption"/>
    <w:basedOn w:val="Antrat"/>
    <w:pPr>
      <w:keepNext/>
    </w:pPr>
  </w:style>
  <w:style w:type="paragraph" w:customStyle="1" w:styleId="ImageCaption">
    <w:name w:val="Image Caption"/>
    <w:basedOn w:val="Antrat"/>
  </w:style>
  <w:style w:type="paragraph" w:customStyle="1" w:styleId="Figure">
    <w:name w:val="Figure"/>
    <w:basedOn w:val="prastasis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ntratDiagrama">
    <w:name w:val="Antraštė Diagrama"/>
    <w:basedOn w:val="Numatytasispastraiposriftas"/>
    <w:link w:val="Antrat"/>
  </w:style>
  <w:style w:type="character" w:customStyle="1" w:styleId="VerbatimChar">
    <w:name w:val="Verbatim Char"/>
    <w:basedOn w:val="AntratDiagrama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ntratDiagrama"/>
  </w:style>
  <w:style w:type="character" w:styleId="Puslapioinaosnuoroda">
    <w:name w:val="footnote reference"/>
    <w:basedOn w:val="AntratDiagrama"/>
    <w:rPr>
      <w:vertAlign w:val="superscript"/>
    </w:rPr>
  </w:style>
  <w:style w:type="character" w:styleId="Hipersaitas">
    <w:name w:val="Hyperlink"/>
    <w:basedOn w:val="AntratDiagrama"/>
    <w:rPr>
      <w:color w:val="156082" w:themeColor="accent1"/>
    </w:rPr>
  </w:style>
  <w:style w:type="paragraph" w:styleId="Turinioantrat">
    <w:name w:val="TOC Heading"/>
    <w:basedOn w:val="Antrat1"/>
    <w:next w:val="Pagrindinistekstas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prastasis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224</Words>
  <Characters>1280</Characters>
  <Application>Microsoft Office Word</Application>
  <DocSecurity>0</DocSecurity>
  <Lines>10</Lines>
  <Paragraphs>3</Paragraphs>
  <ScaleCrop>false</ScaleCrop>
  <Company/>
  <LinksUpToDate>false</LinksUpToDate>
  <CharactersWithSpaces>1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. .</cp:lastModifiedBy>
  <cp:revision>2</cp:revision>
  <dcterms:created xsi:type="dcterms:W3CDTF">2026-06-16T12:27:00Z</dcterms:created>
  <dcterms:modified xsi:type="dcterms:W3CDTF">2026-06-16T12:36:00Z</dcterms:modified>
</cp:coreProperties>
</file>